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ระบบ</w:t>
      </w:r>
      <w:r>
        <w:t xml:space="preserve"> </w:t>
      </w:r>
      <w:r>
        <w:t xml:space="preserve">queu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นทางที่จะสรรสร้างทุกสิ่ง เจ้าจงเชื่อใจหญิง - ชาย อย่าได้ประวิง นี่ล่ะความจริงที่ครูต้องทำเตือนเรา เอาล่ะครับ พบกันในรายวิชาภาษาไทย กับคุณครูปรเมษฐและครูคณิตา ซึ่งเป็นวันที่สดใสและมีความสุข ครูเชื่อว่าเด็กทุกคนทั่วประเทศก็เป็นเช่นนั้น ฉะนั้นแล เมื่อวานหรือชั่วโมงที่แล้ว นักเรียนไปเขียนเรียงความใช่ไหม ประมาณนี้ใช่ไหมครูคณิตา ก็นำส่งกับคุณครูเสียนะลูกนะ ถ้ามีเวลา ก็อยากให้หนูอ่านเรียงความได้อ่านเรียงความที่หนูกลับไปเขียนนี่ ให้เพื่อน ๆ ได้ฟังบ้าง หรือถ้านักเรียนคิดว่าอยากให้ครูได้อ่านนี่ก็นำส่งมาอาจจะเป็นทาง Facebook หรือส่งมาทางโรงเรียนวังไกลกังวล พระบรมราชูปถัมภ์เลยก็ได้นะครับ ครูจะได้เข้าใจในเรื่องของเรียงความมากน้อยเพียงใด นี่ล่ะครับ เอาล่ะครับ วันนี้ก็ยังคงอยู่นะ ในเรื่องของเรื่องความใช่ไหมครูคณิตา วันนี้ครูก็จะให้หนูนั้นเขียนเรียงความเหมือนเดิม เดี๋ยวเราไปศึกษากันก่อน พร้อมแล้วลุกขึ้ยของหลักการไปแล้วใช่ไหมลูก หลักการไปแล้วใช่ไหมลูก ในเรื่อของการเขียนเรีเขียนเรียงความเป็นอย่างไรนะครับ พบกับกิจกรรม ตามขั้นตอนครูก็จะมีข้อความมาให้เ)ข้อ ๆ นะครับ ครูจะให้หนูนั้นการเขียนเรียงความใหม่ ครูไม่ได้จัดมาเรียงตามลำดับลงในสจะได้เก็บไว้ เอาไว้ดูในวันข้างหน้าจะมีข้อความให้เป็นข้อ ๆ ลงมือเรียงลำดับ ไปกันเลย สาระสำคัญ ฝากข้อคืว่าอยู่ตรงไหน เขียนวางโครงเรื่องให้สอกดเขียนโครงเรื่องตามลำดับขั้นตอน ลงไปโดยเรียงลำดับนะครับ ตามขั้นตอน ลงมือ นักเรียนะคนักเรียนเรียบเรียงกันเสร็จเรียบร้อย ถ้านักเรียนทำเสร็จเรียบร้อยแล้ว เดี๋ยวเรไปดูคำถามกันเลยดีกว่าค่ะ คำถามกระตุ้นความคิด ก็คือการเขียนเรียงความมีขั้นตอนอย่างไรคะ</w:t>
      </w:r>
    </w:p>
    <w:p>
      <w:pPr>
        <w:pStyle w:val="BodyText"/>
      </w:pPr>
      <w:r>
        <w:t xml:space="preserve">(คุณครูปรเมษฐ) ก็ตามที่หนู ๆ นั้นได้เรียนไปนะครับ เดี๋ยวไปตรวจกันเลยดีไหมครูคณิตา ว่าเด็ก ๆ เรียงได้ถูกต้องตามขั้นตอนหรือไม่ ดีไหมครับ ถ้าพร้อมแล้ว ทีละข้อนะ ขั้นตอนการเขียนเรียงความนะครับ มีดังนี้ข้อที่ 1 ว่าอย่างไรเด็ก ๆ ตอบ ถูกต้อง ตั้งจุดประสงค์ก่อนใช่ไหมการเขียนเรียงความ ต้องตัดจุดประสงค์เราจะเขียน // เรื่องอะไรค่ะ // นั่นเราต้องตั้งจุดประสงค์ให้ได้ก่อน แล้วตามาเรื่อง</w:t>
      </w:r>
    </w:p>
    <w:p>
      <w:pPr>
        <w:pStyle w:val="BodyText"/>
      </w:pPr>
      <w:r>
        <w:t xml:space="preserve">(คุณครูคณิตา) การวางโครงเรื่องให้สอดคล้องกับจุดประสงค์ค่ะ // เมื่อได้จุดประสงค์แล้วใช่ไหมครูคณิตา นักเรียน ก็เหมือนที่นักเรียนเขียนเรียงความเมื่อชั่วโมงที่แล้วนะครับ ต่อไป</w:t>
      </w:r>
    </w:p>
    <w:p>
      <w:pPr>
        <w:pStyle w:val="BodyText"/>
      </w:pPr>
      <w:r>
        <w:t xml:space="preserve">(คุณครูคณิตา) เขียนโครงเรื่องตามลำดับขั้นตอนค่ะ // อันนี้สำคเพราะว่ามันสอดคล้องกับข้อที่ 2 นะคะ เพราะถ้าไม่วางโครงเรื่องนะคะ ก็จะทำให้ลำดับขั้นตอนนี่ คราวนี้เมื่อเราทำทุกสิ่งทุกอย่างแล้วถึงรเจะเริ่มแล้วก็สุกท้ายเลย เขียนสรุปเนื้อหาสำคัญ ฝากข้อคิดค่ะ นี่ก็คือส่วนที่ 3 ของเรียงความนะคะ นักเรียนก็จะต้องสรุปใจความสำคัญจากคำนำเนื้อหาให้มาอยู่ในส่วนสรุป และฝากข้อคิดไว้ด้วยนะคะ</w:t>
      </w:r>
    </w:p>
    <w:p>
      <w:pPr>
        <w:pStyle w:val="BodyText"/>
      </w:pPr>
      <w:r>
        <w:t xml:space="preserve">(คุณครูปรเมษฐ) ใครถูกทั้งหมดตามขั้นตอน 5 ข้อนี้บ้าง ยกมือให้ดูหน่อย ครูคณิตาลองสังเกตนักเรียนสิเกือบทั้งห้องเลยนะ บางที่่นะ ใครผิด 2 ข้อ มีอยู่บ้าง ใครผิด 3 ข้อ มาหมดเลยนะแบบนี้นะ มีบ้าง ไม่เป็นอะไรลูก ทุกสิ่งทุกอย่างในชีวิต ถูกกำหนดโชคชะตาต้องมีผิดมีพลาดกันบ้าง เพราะฉะนั้น ผิดก็ต้องเป็นอย่างไร ผิดก็ต้องแก้ไข รับผิดชอบในสิ่งที่ทำผิด นี่ล่ะครับ เรียบร้อยนะครับ ไปกันต่อ จึงต้องรู้จุดประสงค์กันก่อนในัวนนี้นะครับ 1. ก็คือ เขียนเรียงความได้ค่ะ</w:t>
      </w:r>
    </w:p>
    <w:p>
      <w:pPr>
        <w:pStyle w:val="BodyText"/>
      </w:pPr>
      <w:r>
        <w:t xml:space="preserve">(คุณครูปรเมษฐ) หลักการนี่ทิ้งไม่ได้ ต้องรู้อยู่นะครับ 2. นี่ก็คือต้องเขียนแผนภาพความคิด ความคิดนี่เราก็เคยเรียนกันไปแล้วใช่ไหมครูคณิตา แผนภาพความคิดนี่ มาเพื่อพัฒนางานเขียนให้มันดียิ่งขึ้น แล้วมันใช้อย่างไร ให้นักเรียนศึกษาดูนะครับ 3. // เขียนเรียงความได้ถูกต้องตามรูปแบบค่ะ การเขียนเรียงความก็คือจะมี 3 ส่วนด้วยก็คือคำนำ เนื้อเรื่อง สรุปค่ะ ้าง ให้แՑศึกษาใบควา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ระบบ queue</dc:title>
  <dc:creator/>
  <cp:keywords/>
  <dcterms:created xsi:type="dcterms:W3CDTF">2022-03-30T03:59:29Z</dcterms:created>
  <dcterms:modified xsi:type="dcterms:W3CDTF">2022-03-30T03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0 มีนาคม 2565 เวลา 10.00 น.</vt:lpwstr>
  </property>
  <property fmtid="{D5CDD505-2E9C-101B-9397-08002B2CF9AE}" pid="3" name="subtitle">
    <vt:lpwstr/>
  </property>
</Properties>
</file>